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CD64AC" w14:textId="77777777" w:rsidR="00C05F2A" w:rsidRDefault="00000000">
      <w:pPr>
        <w:pStyle w:val="Heading1"/>
      </w:pPr>
      <w:bookmarkStart w:id="0" w:name="raj-kamal"/>
      <w:r>
        <w:t>RAJ KAMAL</w:t>
      </w:r>
    </w:p>
    <w:p w14:paraId="609BE5EF" w14:textId="62EBDD60" w:rsidR="00C05F2A" w:rsidRDefault="00000000">
      <w:pPr>
        <w:pStyle w:val="FirstParagraph"/>
      </w:pPr>
      <w:r>
        <w:rPr>
          <w:b/>
          <w:bCs/>
        </w:rPr>
        <w:t>Control Systems &amp; Simulation Engineer | Aerospace Applications</w:t>
      </w:r>
      <w:r>
        <w:br/>
        <w:t xml:space="preserve">Email: rkl661343@gmail.com | Phone: +91-9800959106 | Blog: </w:t>
      </w:r>
      <w:hyperlink r:id="rId7" w:history="1">
        <w:r w:rsidR="009C2FC2" w:rsidRPr="009C2FC2">
          <w:rPr>
            <w:rStyle w:val="Hyperlink"/>
          </w:rPr>
          <w:t>AeroPulse</w:t>
        </w:r>
      </w:hyperlink>
    </w:p>
    <w:p w14:paraId="57D0FEA7" w14:textId="77777777" w:rsidR="00C05F2A" w:rsidRDefault="00000000">
      <w:r>
        <w:pict w14:anchorId="20980B91">
          <v:rect id="_x0000_i1025" style="width:0;height:1.5pt" o:hralign="center" o:hrstd="t" o:hr="t"/>
        </w:pict>
      </w:r>
    </w:p>
    <w:p w14:paraId="07C63E0A" w14:textId="77777777" w:rsidR="00C05F2A" w:rsidRDefault="00000000">
      <w:pPr>
        <w:pStyle w:val="Heading2"/>
      </w:pPr>
      <w:bookmarkStart w:id="1" w:name="professional-summary"/>
      <w:r>
        <w:t>Professional Summary</w:t>
      </w:r>
    </w:p>
    <w:p w14:paraId="5B46B24A" w14:textId="0D989527" w:rsidR="00C05F2A" w:rsidRDefault="00000000">
      <w:pPr>
        <w:pStyle w:val="FirstParagraph"/>
      </w:pPr>
      <w:r>
        <w:t>Control Systems &amp; Simulation Engineer with 2+ years of experience in MATLAB/Simulink, real-time algorithm development, and aerospace simulations. Skilled in control logic design, SIL/HIL validation, and CAD-to-Simulink integration (Simscape) for high-fidelity models. Experienced in building, testing, and iterating control workflows (FADEC-like, RTOS deployments) — with a strong drive to apply these skills in hands-on gas turbine engine development from scratch.</w:t>
      </w:r>
    </w:p>
    <w:p w14:paraId="4232A49D" w14:textId="77777777" w:rsidR="00C05F2A" w:rsidRDefault="00000000">
      <w:r>
        <w:pict w14:anchorId="0400905F">
          <v:rect id="_x0000_i1026" style="width:0;height:1.5pt" o:hralign="center" o:hrstd="t" o:hr="t"/>
        </w:pict>
      </w:r>
    </w:p>
    <w:p w14:paraId="2BE1EBCF" w14:textId="77777777" w:rsidR="00C05F2A" w:rsidRDefault="00000000">
      <w:pPr>
        <w:pStyle w:val="Heading2"/>
      </w:pPr>
      <w:bookmarkStart w:id="2" w:name="core-skills"/>
      <w:bookmarkEnd w:id="1"/>
      <w:r>
        <w:t>Core Skills</w:t>
      </w:r>
    </w:p>
    <w:p w14:paraId="152036B3" w14:textId="319EB483" w:rsidR="00C05F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trol Systems:</w:t>
      </w:r>
      <w:r>
        <w:t xml:space="preserve"> PID, Kalman Filters, Stateflow, Propulsion Control Loops</w:t>
      </w:r>
      <w:r>
        <w:br/>
      </w:r>
    </w:p>
    <w:p w14:paraId="0FDF23FB" w14:textId="77777777" w:rsidR="00C05F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bedded &amp; RTOS:</w:t>
      </w:r>
      <w:r>
        <w:t xml:space="preserve"> Simulink Coder, Embedded Coder, Code Generation (C), RTOS Optimization</w:t>
      </w:r>
      <w:r>
        <w:br/>
      </w:r>
    </w:p>
    <w:p w14:paraId="7E741B70" w14:textId="307FDA09" w:rsidR="00C05F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deling &amp; Simulation:</w:t>
      </w:r>
      <w:r>
        <w:t xml:space="preserve"> MATLAB/Simulink, Simscape/Multibody, SIL/HIL Testing, Flight &amp; Propulsion Dynamics</w:t>
      </w:r>
      <w:r>
        <w:br/>
      </w:r>
    </w:p>
    <w:p w14:paraId="474D8DED" w14:textId="77777777" w:rsidR="00C05F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lgorithms:</w:t>
      </w:r>
      <w:r>
        <w:t xml:space="preserve"> Mathematical Modeling, Multi-Sensor Data Fusion, Computational Efficiency Optimization</w:t>
      </w:r>
      <w:r>
        <w:br/>
      </w:r>
    </w:p>
    <w:p w14:paraId="054A88DB" w14:textId="77777777" w:rsidR="00C05F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gramming:</w:t>
      </w:r>
      <w:r>
        <w:t xml:space="preserve"> MATLAB, C, Python (basic)</w:t>
      </w:r>
    </w:p>
    <w:p w14:paraId="1770DF2D" w14:textId="77777777" w:rsidR="00C05F2A" w:rsidRDefault="00000000">
      <w:r>
        <w:pict w14:anchorId="24AF460F">
          <v:rect id="_x0000_i1027" style="width:0;height:1.5pt" o:hralign="center" o:hrstd="t" o:hr="t"/>
        </w:pict>
      </w:r>
    </w:p>
    <w:p w14:paraId="602E7BDD" w14:textId="77777777" w:rsidR="00C05F2A" w:rsidRDefault="00000000">
      <w:pPr>
        <w:pStyle w:val="Heading2"/>
      </w:pPr>
      <w:bookmarkStart w:id="3" w:name="professional-experience"/>
      <w:bookmarkEnd w:id="2"/>
      <w:r>
        <w:t>Professional Experience</w:t>
      </w:r>
    </w:p>
    <w:p w14:paraId="2773681D" w14:textId="77777777" w:rsidR="009C2FC2" w:rsidRDefault="00000000">
      <w:pPr>
        <w:pStyle w:val="FirstParagraph"/>
        <w:rPr>
          <w:i/>
          <w:iCs/>
        </w:rPr>
      </w:pPr>
      <w:r>
        <w:rPr>
          <w:b/>
          <w:bCs/>
        </w:rPr>
        <w:t>Simulation Engineer</w:t>
      </w:r>
      <w:r>
        <w:br/>
      </w:r>
      <w:r>
        <w:rPr>
          <w:i/>
          <w:iCs/>
        </w:rPr>
        <w:t>Drones Tech Lab, India | Feb 2025 – Present</w:t>
      </w:r>
    </w:p>
    <w:p w14:paraId="7252C82A" w14:textId="02F7D0F8" w:rsidR="00C05F2A" w:rsidRDefault="00000000">
      <w:pPr>
        <w:pStyle w:val="FirstParagraph"/>
      </w:pPr>
      <w:r>
        <w:br/>
        <w:t>- Integrated CAD assemblies into Simulink with Simscape to create physics-based plant models of drone systems, transferable to rotors and turbine assemblies.</w:t>
      </w:r>
      <w:r>
        <w:br/>
        <w:t>- Built hands-on simulation pipelines to connect mechanical design with embedded control deployment.</w:t>
      </w:r>
      <w:r>
        <w:br/>
        <w:t>- Explored propulsion and drivetrain dynamics in Simscape for integration with real-time control workflows.</w:t>
      </w:r>
    </w:p>
    <w:p w14:paraId="5DA03B28" w14:textId="573C5241" w:rsidR="009C2FC2" w:rsidRDefault="00000000">
      <w:pPr>
        <w:pStyle w:val="BodyText"/>
        <w:rPr>
          <w:i/>
          <w:iCs/>
        </w:rPr>
      </w:pPr>
      <w:r>
        <w:rPr>
          <w:b/>
          <w:bCs/>
        </w:rPr>
        <w:lastRenderedPageBreak/>
        <w:t>Associate Researcher</w:t>
      </w:r>
      <w:r>
        <w:br/>
      </w:r>
      <w:r>
        <w:rPr>
          <w:i/>
          <w:iCs/>
        </w:rPr>
        <w:t xml:space="preserve">CSIR – National Aerospace Laboratories, Bengaluru | Nov 2022 – </w:t>
      </w:r>
      <w:r w:rsidR="009C2FC2">
        <w:rPr>
          <w:i/>
          <w:iCs/>
        </w:rPr>
        <w:t>Aug 2024</w:t>
      </w:r>
    </w:p>
    <w:p w14:paraId="6CD5EF43" w14:textId="604733D5" w:rsidR="00C05F2A" w:rsidRDefault="00000000">
      <w:pPr>
        <w:pStyle w:val="BodyText"/>
      </w:pPr>
      <w:r>
        <w:br/>
        <w:t xml:space="preserve">- Designed and validated control algorithms in MATLAB/Simulink for aerospace </w:t>
      </w:r>
      <w:r w:rsidR="009C2FC2">
        <w:t xml:space="preserve">control  </w:t>
      </w:r>
      <w:r>
        <w:t>systems</w:t>
      </w:r>
      <w:r w:rsidR="009C2FC2">
        <w:t>.</w:t>
      </w:r>
      <w:r>
        <w:br/>
        <w:t>- Performed SIL and HIL test campaigns aligned with engine control verification workflows.</w:t>
      </w:r>
      <w:r>
        <w:br/>
        <w:t>- Converted MATLAB/Simulink models to optimized C code for RTOS/FADEC-like embedded controllers.</w:t>
      </w:r>
      <w:r>
        <w:br/>
        <w:t>- Developed Stateflow logic for dynamic control, transition handling, and fault cases relevant to propulsion systems.</w:t>
      </w:r>
      <w:r>
        <w:br/>
        <w:t>- Conducted sensor fusion simulations (Radar/IRST) under varied operating scenarios; documented and presented outcomes to senior stakeholders.</w:t>
      </w:r>
      <w:r>
        <w:br/>
        <w:t>- Gained practical exposure to flight controllers (PX4/Pixhawk) enhancing real-time closed-loop control expertise.</w:t>
      </w:r>
    </w:p>
    <w:p w14:paraId="6648CEDB" w14:textId="77777777" w:rsidR="00C05F2A" w:rsidRDefault="00000000">
      <w:pPr>
        <w:pStyle w:val="BodyText"/>
      </w:pPr>
      <w:r>
        <w:rPr>
          <w:b/>
          <w:bCs/>
        </w:rPr>
        <w:t>Graduate Engineer Trainee</w:t>
      </w:r>
      <w:r>
        <w:br/>
      </w:r>
      <w:r>
        <w:rPr>
          <w:i/>
          <w:iCs/>
        </w:rPr>
        <w:t>Huawei, Gurugram | Nov 2021 – Jan 2022</w:t>
      </w:r>
      <w:r>
        <w:br/>
        <w:t>- Supported hardware/software configuration of E-Antennas ensuring accurate system validation and reporting.</w:t>
      </w:r>
    </w:p>
    <w:p w14:paraId="12348898" w14:textId="77777777" w:rsidR="00C05F2A" w:rsidRDefault="00000000">
      <w:r>
        <w:pict w14:anchorId="731F741B">
          <v:rect id="_x0000_i1028" style="width:0;height:1.5pt" o:hralign="center" o:hrstd="t" o:hr="t"/>
        </w:pict>
      </w:r>
    </w:p>
    <w:p w14:paraId="0468EB51" w14:textId="77777777" w:rsidR="00C05F2A" w:rsidRDefault="00000000">
      <w:pPr>
        <w:pStyle w:val="Heading2"/>
      </w:pPr>
      <w:bookmarkStart w:id="4" w:name="education"/>
      <w:bookmarkEnd w:id="3"/>
      <w:r>
        <w:t>Education</w:t>
      </w:r>
    </w:p>
    <w:p w14:paraId="48182977" w14:textId="77777777" w:rsidR="00C05F2A" w:rsidRDefault="00000000">
      <w:pPr>
        <w:pStyle w:val="FirstParagraph"/>
      </w:pPr>
      <w:r>
        <w:t>B.Tech., Electronics &amp; Communication Engineering – BCET, Durgapur, West Bengal | 2021</w:t>
      </w:r>
    </w:p>
    <w:p w14:paraId="61FB860E" w14:textId="77777777" w:rsidR="00C05F2A" w:rsidRDefault="00000000">
      <w:r>
        <w:pict w14:anchorId="18B614AA">
          <v:rect id="_x0000_i1029" style="width:0;height:1.5pt" o:hralign="center" o:hrstd="t" o:hr="t"/>
        </w:pict>
      </w:r>
    </w:p>
    <w:p w14:paraId="0952C066" w14:textId="77777777" w:rsidR="00C05F2A" w:rsidRDefault="00000000">
      <w:pPr>
        <w:pStyle w:val="Heading2"/>
      </w:pPr>
      <w:bookmarkStart w:id="5" w:name="certifications-learning"/>
      <w:bookmarkEnd w:id="4"/>
      <w:r>
        <w:t>Certifications &amp; Learning</w:t>
      </w:r>
    </w:p>
    <w:p w14:paraId="46ABBF74" w14:textId="77777777" w:rsidR="00C05F2A" w:rsidRDefault="00000000">
      <w:pPr>
        <w:pStyle w:val="Compact"/>
        <w:numPr>
          <w:ilvl w:val="0"/>
          <w:numId w:val="3"/>
        </w:numPr>
      </w:pPr>
      <w:r>
        <w:t>Stateflow (MATLAB/Simulink)</w:t>
      </w:r>
      <w:r>
        <w:br/>
      </w:r>
    </w:p>
    <w:p w14:paraId="45DC9A09" w14:textId="77777777" w:rsidR="00C05F2A" w:rsidRDefault="00000000">
      <w:pPr>
        <w:pStyle w:val="Compact"/>
        <w:numPr>
          <w:ilvl w:val="0"/>
          <w:numId w:val="3"/>
        </w:numPr>
      </w:pPr>
      <w:r>
        <w:t>Machine Learning Fundamentals (Ongoing)</w:t>
      </w:r>
      <w:r>
        <w:br/>
      </w:r>
    </w:p>
    <w:p w14:paraId="3B0E1D64" w14:textId="77777777" w:rsidR="00C05F2A" w:rsidRDefault="00000000">
      <w:pPr>
        <w:pStyle w:val="Compact"/>
        <w:numPr>
          <w:ilvl w:val="0"/>
          <w:numId w:val="3"/>
        </w:numPr>
      </w:pPr>
      <w:r>
        <w:t>Gas Turbine Fundamentals (Ongoing – NPTEL/edX)</w:t>
      </w:r>
      <w:r>
        <w:br/>
      </w:r>
    </w:p>
    <w:p w14:paraId="278A622B" w14:textId="77777777" w:rsidR="00C05F2A" w:rsidRDefault="00000000">
      <w:pPr>
        <w:pStyle w:val="Compact"/>
        <w:numPr>
          <w:ilvl w:val="0"/>
          <w:numId w:val="3"/>
        </w:numPr>
      </w:pPr>
      <w:r>
        <w:t>Model-Based Development for Aerospace Systems (Self-learning)</w:t>
      </w:r>
    </w:p>
    <w:p w14:paraId="02E4C120" w14:textId="77777777" w:rsidR="00C05F2A" w:rsidRDefault="00000000">
      <w:r>
        <w:pict w14:anchorId="1C43841E">
          <v:rect id="_x0000_i1030" style="width:0;height:1.5pt" o:hralign="center" o:hrstd="t" o:hr="t"/>
        </w:pict>
      </w:r>
    </w:p>
    <w:p w14:paraId="1CD19044" w14:textId="77777777" w:rsidR="00C05F2A" w:rsidRDefault="00000000">
      <w:pPr>
        <w:pStyle w:val="Heading2"/>
      </w:pPr>
      <w:bookmarkStart w:id="6" w:name="achievements"/>
      <w:bookmarkEnd w:id="5"/>
      <w:r>
        <w:t>Achievements</w:t>
      </w:r>
    </w:p>
    <w:p w14:paraId="2E98378E" w14:textId="77777777" w:rsidR="00C05F2A" w:rsidRDefault="00000000">
      <w:pPr>
        <w:pStyle w:val="Compact"/>
        <w:numPr>
          <w:ilvl w:val="0"/>
          <w:numId w:val="4"/>
        </w:numPr>
      </w:pPr>
      <w:r>
        <w:t>Best Presenter – NAL Annual Hindi Technical Seminar</w:t>
      </w:r>
      <w:bookmarkEnd w:id="0"/>
      <w:bookmarkEnd w:id="6"/>
    </w:p>
    <w:sectPr w:rsidR="00C05F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20094B" w14:textId="77777777" w:rsidR="00E46DAE" w:rsidRDefault="00E46DAE">
      <w:pPr>
        <w:spacing w:after="0"/>
      </w:pPr>
      <w:r>
        <w:separator/>
      </w:r>
    </w:p>
  </w:endnote>
  <w:endnote w:type="continuationSeparator" w:id="0">
    <w:p w14:paraId="700BF262" w14:textId="77777777" w:rsidR="00E46DAE" w:rsidRDefault="00E46D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6149A4" w14:textId="77777777" w:rsidR="00E46DAE" w:rsidRDefault="00E46DAE">
      <w:r>
        <w:separator/>
      </w:r>
    </w:p>
  </w:footnote>
  <w:footnote w:type="continuationSeparator" w:id="0">
    <w:p w14:paraId="5DEF97D4" w14:textId="77777777" w:rsidR="00E46DAE" w:rsidRDefault="00E46D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5DA92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41E12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42372892">
    <w:abstractNumId w:val="0"/>
  </w:num>
  <w:num w:numId="2" w16cid:durableId="1822847160">
    <w:abstractNumId w:val="1"/>
  </w:num>
  <w:num w:numId="3" w16cid:durableId="335040310">
    <w:abstractNumId w:val="1"/>
  </w:num>
  <w:num w:numId="4" w16cid:durableId="18537158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5F2A"/>
    <w:rsid w:val="009C2FC2"/>
    <w:rsid w:val="00A47D3D"/>
    <w:rsid w:val="00C05F2A"/>
    <w:rsid w:val="00E46D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ED606"/>
  <w15:docId w15:val="{8E68A5B1-78D1-406B-8D2D-1FFA66B65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C2F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jkl1214.blogspot.com/?m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27</Words>
  <Characters>2436</Characters>
  <Application>Microsoft Office Word</Application>
  <DocSecurity>0</DocSecurity>
  <Lines>20</Lines>
  <Paragraphs>5</Paragraphs>
  <ScaleCrop>false</ScaleCrop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j Kamal</cp:lastModifiedBy>
  <cp:revision>2</cp:revision>
  <dcterms:created xsi:type="dcterms:W3CDTF">2025-08-25T11:53:00Z</dcterms:created>
  <dcterms:modified xsi:type="dcterms:W3CDTF">2025-08-27T10:22:00Z</dcterms:modified>
</cp:coreProperties>
</file>